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971C4B">
        <w:trPr>
          <w:trHeight w:val="312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172A6DAE" w:rsidR="00971C4B" w:rsidRPr="00733F64" w:rsidRDefault="008D4525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3</w:t>
            </w:r>
            <w:r w:rsidRPr="008D4525">
              <w:rPr>
                <w:rFonts w:eastAsia="Arial"/>
                <w:vertAlign w:val="superscript"/>
              </w:rPr>
              <w:t>rd</w:t>
            </w:r>
            <w:r>
              <w:rPr>
                <w:rFonts w:eastAsia="Arial"/>
              </w:rPr>
              <w:t xml:space="preserve"> February </w:t>
            </w:r>
            <w:r w:rsidR="00971C4B" w:rsidRPr="00733F64">
              <w:rPr>
                <w:rFonts w:eastAsia="Arial"/>
              </w:rPr>
              <w:t>202</w:t>
            </w:r>
            <w:r w:rsidR="001D6F49">
              <w:rPr>
                <w:rFonts w:eastAsia="Arial"/>
              </w:rPr>
              <w:t>1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73B0609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8D4525">
              <w:rPr>
                <w:rFonts w:eastAsia="Arial"/>
              </w:rPr>
              <w:t>0</w:t>
            </w:r>
            <w:r>
              <w:rPr>
                <w:rFonts w:eastAsia="Arial"/>
              </w:rPr>
              <w:t xml:space="preserve">:00 </w:t>
            </w:r>
            <w:r w:rsidR="008D4525">
              <w:rPr>
                <w:rFonts w:eastAsia="Arial"/>
              </w:rPr>
              <w:t>A</w:t>
            </w:r>
            <w:r w:rsidRPr="00733F64">
              <w:rPr>
                <w:rFonts w:eastAsia="Arial"/>
              </w:rPr>
              <w:t xml:space="preserve">M to </w:t>
            </w:r>
            <w:r w:rsidR="008D4525">
              <w:rPr>
                <w:rFonts w:eastAsia="Arial"/>
              </w:rPr>
              <w:t>11</w:t>
            </w:r>
            <w:r>
              <w:rPr>
                <w:rFonts w:eastAsia="Arial"/>
              </w:rPr>
              <w:t xml:space="preserve">:00 </w:t>
            </w:r>
            <w:r w:rsidR="008D4525">
              <w:rPr>
                <w:rFonts w:eastAsia="Arial"/>
              </w:rPr>
              <w:t>A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D9FDD60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>- Naga Venkat Palaparthy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2AF6CC98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 xml:space="preserve">General </w:t>
      </w:r>
      <w:r w:rsidR="00971C4B">
        <w:rPr>
          <w:rFonts w:eastAsia="Arial"/>
        </w:rPr>
        <w:t xml:space="preserve">Representative </w:t>
      </w:r>
      <w:r>
        <w:rPr>
          <w:rFonts w:eastAsia="Arial"/>
        </w:rPr>
        <w:t>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1AEC751A" w14:textId="2462846A" w:rsidR="007F284F" w:rsidRDefault="007F284F" w:rsidP="007F284F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Executive Council Members: Sandeep Bonagiri (President), Naga Venkata Palaparthy (VP Academic Affairs and External Relations), Bhargava Sai Nakkina (VP Finance).</w:t>
      </w:r>
    </w:p>
    <w:p w14:paraId="7C5514BF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6709ED54" w14:textId="3886BF37" w:rsidR="007F284F" w:rsidRDefault="00971C4B" w:rsidP="00551B0B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Representative Council Members</w:t>
      </w:r>
      <w:r w:rsidR="007F284F">
        <w:rPr>
          <w:rFonts w:eastAsia="Arial"/>
        </w:rPr>
        <w:t>:</w:t>
      </w:r>
      <w:r w:rsidRPr="00971C4B">
        <w:rPr>
          <w:rFonts w:eastAsia="Arial"/>
        </w:rPr>
        <w:t xml:space="preserve"> Isha Pathak,</w:t>
      </w:r>
      <w:r w:rsidR="00562E48">
        <w:rPr>
          <w:rFonts w:eastAsia="Arial"/>
        </w:rPr>
        <w:t xml:space="preserve"> </w:t>
      </w:r>
      <w:r>
        <w:rPr>
          <w:rFonts w:eastAsia="Arial"/>
        </w:rPr>
        <w:t>Satinderpaul Singh</w:t>
      </w:r>
      <w:r w:rsidR="00D52E4C">
        <w:rPr>
          <w:rFonts w:eastAsia="Arial"/>
        </w:rPr>
        <w:t>, Jemima Ibanga.</w:t>
      </w:r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6F4E32F3" w14:textId="48A75FF2" w:rsidR="00BB7C11" w:rsidRDefault="00551C7D" w:rsidP="00E03468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Sandeep started the session by greeting </w:t>
            </w:r>
            <w:r w:rsidR="00BB7C11">
              <w:t>everyone and</w:t>
            </w:r>
            <w:r w:rsidR="0079106D">
              <w:t xml:space="preserve"> </w:t>
            </w:r>
            <w:r w:rsidR="00BB7C11">
              <w:t xml:space="preserve">talked about GSA’s new scholarship named </w:t>
            </w:r>
            <w:r w:rsidR="00BB7C11" w:rsidRPr="00BB7C11">
              <w:rPr>
                <w:i/>
                <w:iCs/>
              </w:rPr>
              <w:t>GSA Extended Covid-19 Bursary</w:t>
            </w:r>
            <w:r w:rsidR="00BB7C11">
              <w:rPr>
                <w:i/>
                <w:iCs/>
              </w:rPr>
              <w:t>.</w:t>
            </w:r>
          </w:p>
          <w:p w14:paraId="326B4167" w14:textId="5818AB2B" w:rsidR="00BB7C11" w:rsidRPr="00BB7C11" w:rsidRDefault="00BB7C11" w:rsidP="00E03468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He added that this meeting is about </w:t>
            </w:r>
            <w:r w:rsidR="00097504">
              <w:t xml:space="preserve">the </w:t>
            </w:r>
            <w:r>
              <w:t>budget amendment and asked Bhargava to provide information regarding the same.</w:t>
            </w:r>
          </w:p>
          <w:p w14:paraId="37E4A20D" w14:textId="77777777" w:rsidR="00BB7C11" w:rsidRPr="00BB7C11" w:rsidRDefault="00BB7C11" w:rsidP="00E03468">
            <w:pPr>
              <w:pStyle w:val="ListParagraph"/>
              <w:numPr>
                <w:ilvl w:val="0"/>
                <w:numId w:val="10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Bhargava told everyone that in addition to the winter 2021 budget which was passed last month, GSA has two more following budget amendments </w:t>
            </w:r>
          </w:p>
          <w:p w14:paraId="3BC932C8" w14:textId="0487D032" w:rsidR="002D3623" w:rsidRDefault="00BB7C11" w:rsidP="00BB7C11">
            <w:pPr>
              <w:pStyle w:val="ListParagraph"/>
              <w:numPr>
                <w:ilvl w:val="0"/>
                <w:numId w:val="12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GSA Extended Covid-19 Bursary -5000 CAD</w:t>
            </w:r>
          </w:p>
          <w:p w14:paraId="4B699B27" w14:textId="77777777" w:rsidR="00BB7C11" w:rsidRDefault="00BB7C11" w:rsidP="00BB7C11">
            <w:pPr>
              <w:pStyle w:val="ListParagraph"/>
              <w:numPr>
                <w:ilvl w:val="0"/>
                <w:numId w:val="12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Food Coupons for all the graduate students – 7000 CAD</w:t>
            </w:r>
          </w:p>
          <w:p w14:paraId="5B100EDF" w14:textId="0E9FFFC3" w:rsidR="00BB7C11" w:rsidRPr="00BB7C11" w:rsidRDefault="00BB7C11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>He told that the 5000 Covid-19</w:t>
            </w:r>
            <w:r w:rsidR="00097504">
              <w:t xml:space="preserve"> Bursary</w:t>
            </w:r>
            <w:r>
              <w:t xml:space="preserve"> will be distributed to </w:t>
            </w:r>
            <w:r w:rsidR="00097504">
              <w:t>selected 10</w:t>
            </w:r>
            <w:r>
              <w:t xml:space="preserve"> Students with 500 CAD each, the selection </w:t>
            </w:r>
            <w:r w:rsidR="00097504">
              <w:t>process is</w:t>
            </w:r>
            <w:r>
              <w:t xml:space="preserve"> solely taken by </w:t>
            </w:r>
            <w:r w:rsidR="00097504">
              <w:t xml:space="preserve">the </w:t>
            </w:r>
            <w:r>
              <w:t>fin aid department.</w:t>
            </w:r>
          </w:p>
          <w:p w14:paraId="048D6CC7" w14:textId="0F3ADCB8" w:rsidR="00097504" w:rsidRPr="00097504" w:rsidRDefault="00BB7C11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Bhargava </w:t>
            </w:r>
            <w:r w:rsidR="00097504">
              <w:t>told</w:t>
            </w:r>
            <w:r>
              <w:t xml:space="preserve"> all the members that GSA is planning to provide food coupons worth 20 CAD to 350 graduate students</w:t>
            </w:r>
            <w:r w:rsidR="00097504">
              <w:t xml:space="preserve"> by the end of this month which equals 7000 CAD.</w:t>
            </w:r>
          </w:p>
          <w:p w14:paraId="6D4F77AB" w14:textId="77777777" w:rsidR="00097504" w:rsidRPr="00097504" w:rsidRDefault="00097504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>He said with the above two amendments, the new budget for winter to be 4364 CAD leaving a surplus amount of 30860 CAD.</w:t>
            </w:r>
          </w:p>
          <w:p w14:paraId="785C0575" w14:textId="77777777" w:rsidR="00097504" w:rsidRPr="00097504" w:rsidRDefault="00097504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 Sandeep asked all the members for any concerns related to the above amendments.</w:t>
            </w:r>
          </w:p>
          <w:p w14:paraId="76F2328C" w14:textId="77777777" w:rsidR="00097504" w:rsidRPr="00097504" w:rsidRDefault="00097504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>Since nobody has concerns and all in favor, the Budget amendment has been approved.</w:t>
            </w:r>
          </w:p>
          <w:p w14:paraId="694AB98C" w14:textId="4BF85F48" w:rsidR="00BB7C11" w:rsidRPr="00097504" w:rsidRDefault="00097504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>Naga Venkat asked all the GRC members to attend today’s guest lecture from 1:00 to 2:00 via google meet given by our alumni Mr. Harvinder about Cybersecurity and the international student path.</w:t>
            </w:r>
          </w:p>
          <w:p w14:paraId="126C3C94" w14:textId="2C4FDFC1" w:rsidR="00097504" w:rsidRPr="00E81928" w:rsidRDefault="00097504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Satinder asked about the t4 forms from </w:t>
            </w:r>
            <w:r w:rsidR="00E81928">
              <w:t>GSA for the last year.</w:t>
            </w:r>
          </w:p>
          <w:p w14:paraId="0F47B40D" w14:textId="478E49D7" w:rsidR="00E81928" w:rsidRPr="00E81928" w:rsidRDefault="00E81928" w:rsidP="00BB7C11">
            <w:pPr>
              <w:pStyle w:val="ListParagraph"/>
              <w:numPr>
                <w:ilvl w:val="0"/>
                <w:numId w:val="13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1928">
              <w:t xml:space="preserve">Bhargava </w:t>
            </w:r>
            <w:r>
              <w:t>replied that he needs to check with Christine (</w:t>
            </w:r>
            <w:r w:rsidRPr="00E81928">
              <w:rPr>
                <w:i/>
                <w:iCs/>
              </w:rPr>
              <w:t>Account</w:t>
            </w:r>
            <w:r>
              <w:t xml:space="preserve"> </w:t>
            </w:r>
            <w:r w:rsidRPr="00E81928">
              <w:rPr>
                <w:i/>
                <w:iCs/>
              </w:rPr>
              <w:t>Bookeeper</w:t>
            </w:r>
            <w:r>
              <w:t>) and said that he will provide more information about it after the meeting with her.</w:t>
            </w:r>
          </w:p>
          <w:p w14:paraId="513A00A9" w14:textId="02FBFD5B" w:rsidR="0079106D" w:rsidRPr="0079106D" w:rsidRDefault="00E81928" w:rsidP="0079106D">
            <w:pPr>
              <w:pStyle w:val="ListParagraph"/>
              <w:numPr>
                <w:ilvl w:val="0"/>
                <w:numId w:val="1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000000"/>
                <w:sz w:val="20"/>
                <w:szCs w:val="20"/>
              </w:rPr>
            </w:pPr>
            <w:r>
              <w:t>The meeting has been adjourned for having no updates or concerns.</w:t>
            </w:r>
            <w:r w:rsidR="0079106D">
              <w:rPr>
                <w:rFonts w:eastAsiaTheme="minorHAnsi"/>
                <w:color w:val="000000"/>
                <w:sz w:val="20"/>
                <w:szCs w:val="20"/>
              </w:rPr>
              <w:t xml:space="preserve"> </w:t>
            </w:r>
          </w:p>
        </w:tc>
      </w:tr>
      <w:tr w:rsidR="00353EEB" w:rsidRPr="00733F64" w14:paraId="2C02B4CB" w14:textId="77777777" w:rsidTr="00353E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6509B7EB" w14:textId="4B78BD6D" w:rsidR="00353EEB" w:rsidRPr="00353EEB" w:rsidRDefault="00353EEB" w:rsidP="00353EEB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  <w:r w:rsidRPr="00353EEB">
              <w:rPr>
                <w:rFonts w:eastAsia="Arial"/>
                <w:b w:val="0"/>
                <w:bCs w:val="0"/>
                <w:sz w:val="18"/>
                <w:szCs w:val="18"/>
              </w:rPr>
              <w:t xml:space="preserve">Action Items </w:t>
            </w:r>
            <w:r>
              <w:rPr>
                <w:rFonts w:eastAsia="Arial"/>
                <w:b w:val="0"/>
                <w:bCs w:val="0"/>
                <w:sz w:val="18"/>
                <w:szCs w:val="18"/>
              </w:rPr>
              <w:tab/>
            </w:r>
          </w:p>
        </w:tc>
        <w:tc>
          <w:tcPr>
            <w:tcW w:w="7185" w:type="dxa"/>
          </w:tcPr>
          <w:p w14:paraId="26C51E2F" w14:textId="6CFB99E5" w:rsidR="00353EEB" w:rsidRDefault="00353EEB" w:rsidP="00353EEB">
            <w:pPr>
              <w:pStyle w:val="ListParagraph"/>
              <w:numPr>
                <w:ilvl w:val="0"/>
                <w:numId w:val="1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ll GSA executive members will work on providing food coupons for graduate students.  </w:t>
            </w:r>
          </w:p>
          <w:p w14:paraId="40E1A84F" w14:textId="5C308490" w:rsidR="00353EEB" w:rsidRDefault="00353EEB" w:rsidP="00353EEB">
            <w:pPr>
              <w:pStyle w:val="ListParagraph"/>
              <w:numPr>
                <w:ilvl w:val="0"/>
                <w:numId w:val="1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hargava need to check with Christine to provide update regarding the T4 Forms to all the GSA members </w:t>
            </w: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2C6DD3" w14:textId="77777777" w:rsidR="008D1A87" w:rsidRDefault="008D1A87">
      <w:r>
        <w:separator/>
      </w:r>
    </w:p>
  </w:endnote>
  <w:endnote w:type="continuationSeparator" w:id="0">
    <w:p w14:paraId="15CD02C2" w14:textId="77777777" w:rsidR="008D1A87" w:rsidRDefault="008D1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C6E2A" w14:textId="77777777" w:rsidR="008D1A87" w:rsidRDefault="008D1A87">
      <w:r>
        <w:separator/>
      </w:r>
    </w:p>
  </w:footnote>
  <w:footnote w:type="continuationSeparator" w:id="0">
    <w:p w14:paraId="145C92C1" w14:textId="77777777" w:rsidR="008D1A87" w:rsidRDefault="008D1A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947E4" w14:textId="77777777" w:rsidR="00C77560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311F3F9B"/>
    <w:multiLevelType w:val="hybridMultilevel"/>
    <w:tmpl w:val="A77CE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10"/>
  </w:num>
  <w:num w:numId="6">
    <w:abstractNumId w:val="8"/>
  </w:num>
  <w:num w:numId="7">
    <w:abstractNumId w:val="5"/>
  </w:num>
  <w:num w:numId="8">
    <w:abstractNumId w:val="11"/>
  </w:num>
  <w:num w:numId="9">
    <w:abstractNumId w:val="2"/>
  </w:num>
  <w:num w:numId="10">
    <w:abstractNumId w:val="9"/>
  </w:num>
  <w:num w:numId="11">
    <w:abstractNumId w:val="12"/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mwqAUAuTJ/2CwAAAA="/>
  </w:docVars>
  <w:rsids>
    <w:rsidRoot w:val="00F070C3"/>
    <w:rsid w:val="0001459A"/>
    <w:rsid w:val="000223BB"/>
    <w:rsid w:val="000933B0"/>
    <w:rsid w:val="00097504"/>
    <w:rsid w:val="000B734C"/>
    <w:rsid w:val="000C2FDD"/>
    <w:rsid w:val="00112DB3"/>
    <w:rsid w:val="00134CAF"/>
    <w:rsid w:val="00136C84"/>
    <w:rsid w:val="00192CDD"/>
    <w:rsid w:val="001D6F49"/>
    <w:rsid w:val="00253CA3"/>
    <w:rsid w:val="002A6B75"/>
    <w:rsid w:val="002D3623"/>
    <w:rsid w:val="002E5C90"/>
    <w:rsid w:val="00353EEB"/>
    <w:rsid w:val="00387DD1"/>
    <w:rsid w:val="003D2702"/>
    <w:rsid w:val="003E2BC9"/>
    <w:rsid w:val="00446C7F"/>
    <w:rsid w:val="004634CE"/>
    <w:rsid w:val="00471E00"/>
    <w:rsid w:val="004B2497"/>
    <w:rsid w:val="004E2DFC"/>
    <w:rsid w:val="00507722"/>
    <w:rsid w:val="00546E14"/>
    <w:rsid w:val="005477D3"/>
    <w:rsid w:val="00551B0B"/>
    <w:rsid w:val="00551C7D"/>
    <w:rsid w:val="00562E48"/>
    <w:rsid w:val="005757B2"/>
    <w:rsid w:val="005835AC"/>
    <w:rsid w:val="005C0916"/>
    <w:rsid w:val="005C2544"/>
    <w:rsid w:val="006E16EF"/>
    <w:rsid w:val="00704E62"/>
    <w:rsid w:val="0079106D"/>
    <w:rsid w:val="007B05A9"/>
    <w:rsid w:val="007F284F"/>
    <w:rsid w:val="008126BA"/>
    <w:rsid w:val="008C7AB0"/>
    <w:rsid w:val="008D1A87"/>
    <w:rsid w:val="008D4525"/>
    <w:rsid w:val="008E2941"/>
    <w:rsid w:val="00971C4B"/>
    <w:rsid w:val="009C5957"/>
    <w:rsid w:val="009E1F4C"/>
    <w:rsid w:val="009F23D6"/>
    <w:rsid w:val="00A36FCE"/>
    <w:rsid w:val="00AC03AC"/>
    <w:rsid w:val="00AC436F"/>
    <w:rsid w:val="00AF06C4"/>
    <w:rsid w:val="00AF4C6A"/>
    <w:rsid w:val="00B71C76"/>
    <w:rsid w:val="00BB2759"/>
    <w:rsid w:val="00BB7C11"/>
    <w:rsid w:val="00C35973"/>
    <w:rsid w:val="00C77560"/>
    <w:rsid w:val="00CD4C9D"/>
    <w:rsid w:val="00D52E4C"/>
    <w:rsid w:val="00D725E4"/>
    <w:rsid w:val="00D74D1D"/>
    <w:rsid w:val="00E03468"/>
    <w:rsid w:val="00E47EB8"/>
    <w:rsid w:val="00E723FE"/>
    <w:rsid w:val="00E81928"/>
    <w:rsid w:val="00EA261E"/>
    <w:rsid w:val="00EB5FD1"/>
    <w:rsid w:val="00F0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1</TotalTime>
  <Pages>1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21</cp:revision>
  <dcterms:created xsi:type="dcterms:W3CDTF">2021-01-18T05:14:00Z</dcterms:created>
  <dcterms:modified xsi:type="dcterms:W3CDTF">2021-02-03T17:40:00Z</dcterms:modified>
</cp:coreProperties>
</file>